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C03" w:rsidRPr="004A4300" w:rsidRDefault="00C67C03" w:rsidP="00C67C03">
      <w:pPr>
        <w:bidi/>
        <w:rPr>
          <w:rFonts w:ascii="Arial" w:hAnsi="Arial" w:cs="B Nazanin"/>
          <w:sz w:val="24"/>
          <w:szCs w:val="24"/>
          <w:rtl/>
          <w:lang w:bidi="fa-IR"/>
        </w:rPr>
      </w:pPr>
    </w:p>
    <w:p w:rsidR="0090135F" w:rsidRPr="004A4300" w:rsidRDefault="00651B7E" w:rsidP="00C31113">
      <w:pPr>
        <w:bidi/>
        <w:jc w:val="center"/>
        <w:rPr>
          <w:rFonts w:ascii="Arial" w:hAnsi="Arial" w:cs="B Nazanin"/>
          <w:bCs/>
          <w:sz w:val="24"/>
          <w:szCs w:val="24"/>
          <w:lang w:bidi="fa-IR"/>
        </w:rPr>
      </w:pPr>
      <w:r w:rsidRPr="004A4300">
        <w:rPr>
          <w:rFonts w:ascii="Arial" w:hAnsi="Arial" w:cs="B Nazanin"/>
          <w:bCs/>
          <w:sz w:val="24"/>
          <w:szCs w:val="24"/>
          <w:rtl/>
        </w:rPr>
        <w:t>بيانيه</w:t>
      </w:r>
      <w:r w:rsidRPr="004A4300">
        <w:rPr>
          <w:rFonts w:ascii="Arial" w:hAnsi="Arial" w:cs="B Nazanin"/>
          <w:bCs/>
          <w:sz w:val="24"/>
          <w:szCs w:val="24"/>
        </w:rPr>
        <w:t xml:space="preserve"> </w:t>
      </w:r>
      <w:r w:rsidR="002E781F" w:rsidRPr="004A4300">
        <w:rPr>
          <w:rFonts w:ascii="Arial" w:hAnsi="Arial" w:cs="B Nazanin"/>
          <w:bCs/>
          <w:sz w:val="24"/>
          <w:szCs w:val="24"/>
          <w:rtl/>
        </w:rPr>
        <w:t>ي</w:t>
      </w:r>
      <w:r w:rsidRPr="004A4300">
        <w:rPr>
          <w:rFonts w:ascii="Arial" w:hAnsi="Arial" w:cs="B Nazanin"/>
          <w:bCs/>
          <w:sz w:val="24"/>
          <w:szCs w:val="24"/>
          <w:rtl/>
        </w:rPr>
        <w:t xml:space="preserve"> استروب (بهبود سيستم گزارشدهي مطالعات مشاهده اي در اپيدميولوژي)</w:t>
      </w:r>
      <w:r w:rsidR="00C31113" w:rsidRPr="004A4300">
        <w:rPr>
          <w:rFonts w:ascii="Arial" w:hAnsi="Arial" w:cs="B Nazanin" w:hint="cs"/>
          <w:bCs/>
          <w:sz w:val="24"/>
          <w:szCs w:val="24"/>
          <w:rtl/>
        </w:rPr>
        <w:t>:</w:t>
      </w:r>
      <w:r w:rsidRPr="004A4300">
        <w:rPr>
          <w:rFonts w:ascii="Arial" w:hAnsi="Arial" w:cs="B Nazanin"/>
          <w:bCs/>
          <w:sz w:val="24"/>
          <w:szCs w:val="24"/>
          <w:rtl/>
        </w:rPr>
        <w:t>چک</w:t>
      </w:r>
      <w:r w:rsidRPr="004A4300">
        <w:rPr>
          <w:rFonts w:ascii="Arial" w:hAnsi="Arial" w:cs="B Nazanin"/>
          <w:bCs/>
          <w:sz w:val="24"/>
          <w:szCs w:val="24"/>
        </w:rPr>
        <w:t xml:space="preserve"> </w:t>
      </w:r>
      <w:r w:rsidRPr="004A4300">
        <w:rPr>
          <w:rFonts w:ascii="Arial" w:hAnsi="Arial" w:cs="B Nazanin"/>
          <w:bCs/>
          <w:sz w:val="24"/>
          <w:szCs w:val="24"/>
          <w:rtl/>
        </w:rPr>
        <w:t>ليست موارد</w:t>
      </w:r>
      <w:r w:rsidR="002E781F" w:rsidRPr="004A4300">
        <w:rPr>
          <w:rFonts w:ascii="Arial" w:hAnsi="Arial" w:cs="B Nazanin"/>
          <w:bCs/>
          <w:sz w:val="24"/>
          <w:szCs w:val="24"/>
          <w:rtl/>
        </w:rPr>
        <w:t>ي</w:t>
      </w:r>
      <w:r w:rsidRPr="004A4300">
        <w:rPr>
          <w:rFonts w:ascii="Arial" w:hAnsi="Arial" w:cs="B Nazanin"/>
          <w:bCs/>
          <w:sz w:val="24"/>
          <w:szCs w:val="24"/>
          <w:rtl/>
        </w:rPr>
        <w:t xml:space="preserve"> که توصيه مي</w:t>
      </w:r>
      <w:r w:rsidR="00101D84">
        <w:rPr>
          <w:rFonts w:ascii="Arial" w:hAnsi="Arial" w:cs="B Nazanin"/>
          <w:bCs/>
          <w:sz w:val="24"/>
          <w:szCs w:val="24"/>
        </w:rPr>
        <w:t xml:space="preserve"> </w:t>
      </w:r>
      <w:bookmarkStart w:id="0" w:name="_GoBack"/>
      <w:bookmarkEnd w:id="0"/>
      <w:r w:rsidRPr="004A4300">
        <w:rPr>
          <w:rFonts w:ascii="Arial" w:hAnsi="Arial" w:cs="B Nazanin"/>
          <w:bCs/>
          <w:sz w:val="24"/>
          <w:szCs w:val="24"/>
          <w:rtl/>
        </w:rPr>
        <w:t>شود در گزارش مطالعات مشاهده ا</w:t>
      </w:r>
      <w:r w:rsidR="002E781F" w:rsidRPr="004A4300">
        <w:rPr>
          <w:rFonts w:ascii="Arial" w:hAnsi="Arial" w:cs="B Nazanin"/>
          <w:bCs/>
          <w:sz w:val="24"/>
          <w:szCs w:val="24"/>
          <w:rtl/>
        </w:rPr>
        <w:t>ي</w:t>
      </w:r>
      <w:r w:rsidRPr="004A4300">
        <w:rPr>
          <w:rFonts w:ascii="Arial" w:hAnsi="Arial" w:cs="B Nazanin"/>
          <w:bCs/>
          <w:sz w:val="24"/>
          <w:szCs w:val="24"/>
          <w:rtl/>
        </w:rPr>
        <w:t xml:space="preserve"> آورده شوند</w:t>
      </w:r>
    </w:p>
    <w:tbl>
      <w:tblPr>
        <w:bidiVisual/>
        <w:tblW w:w="7160" w:type="pct"/>
        <w:tblInd w:w="-24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6A0" w:firstRow="1" w:lastRow="0" w:firstColumn="1" w:lastColumn="0" w:noHBand="1" w:noVBand="1"/>
      </w:tblPr>
      <w:tblGrid>
        <w:gridCol w:w="2036"/>
        <w:gridCol w:w="1150"/>
        <w:gridCol w:w="9613"/>
        <w:gridCol w:w="3081"/>
        <w:gridCol w:w="3081"/>
        <w:gridCol w:w="3076"/>
      </w:tblGrid>
      <w:tr w:rsidR="00753A32" w:rsidRPr="004A4300" w:rsidTr="00154155">
        <w:trPr>
          <w:trHeight w:val="677"/>
        </w:trPr>
        <w:tc>
          <w:tcPr>
            <w:tcW w:w="462" w:type="pct"/>
            <w:shd w:val="clear" w:color="auto" w:fill="B2A1C7" w:themeFill="accent4" w:themeFillTint="99"/>
          </w:tcPr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753A32" w:rsidRPr="004A4300" w:rsidRDefault="00753A32" w:rsidP="00A81141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قسمت/عنوان</w:t>
            </w:r>
          </w:p>
        </w:tc>
        <w:tc>
          <w:tcPr>
            <w:tcW w:w="261" w:type="pct"/>
            <w:shd w:val="clear" w:color="auto" w:fill="B2A1C7" w:themeFill="accent4" w:themeFillTint="99"/>
          </w:tcPr>
          <w:p w:rsidR="00753A32" w:rsidRPr="004A4300" w:rsidRDefault="00753A32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753A32" w:rsidRPr="004A4300" w:rsidRDefault="00753A32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شماره مورد</w:t>
            </w:r>
          </w:p>
        </w:tc>
        <w:tc>
          <w:tcPr>
            <w:tcW w:w="2181" w:type="pct"/>
            <w:shd w:val="clear" w:color="auto" w:fill="B2A1C7" w:themeFill="accent4" w:themeFillTint="99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165F9B" w:rsidRPr="004A4300" w:rsidRDefault="00753A32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موارد</w:t>
            </w:r>
            <w:r w:rsidR="00A04273"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</w:t>
            </w:r>
            <w:r w:rsidR="005F17A9"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</w:p>
          <w:p w:rsidR="00753A32" w:rsidRPr="004A4300" w:rsidRDefault="00A04273" w:rsidP="00165F9B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>شنهاد</w:t>
            </w:r>
            <w:r w:rsidR="005F17A9"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ر</w:t>
            </w:r>
            <w:r w:rsidR="00753A32"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 xml:space="preserve"> چک ليست</w:t>
            </w:r>
          </w:p>
        </w:tc>
        <w:tc>
          <w:tcPr>
            <w:tcW w:w="699" w:type="pct"/>
            <w:shd w:val="clear" w:color="auto" w:fill="B2A1C7" w:themeFill="accent4" w:themeFillTint="99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گزارش شده در صفحه شماره</w:t>
            </w:r>
          </w:p>
        </w:tc>
        <w:tc>
          <w:tcPr>
            <w:tcW w:w="699" w:type="pct"/>
            <w:shd w:val="clear" w:color="auto" w:fill="B2A1C7" w:themeFill="accent4" w:themeFillTint="99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  <w:shd w:val="clear" w:color="auto" w:fill="4BACC6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753A32" w:rsidRPr="004A4300" w:rsidRDefault="00753A32" w:rsidP="002E781F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 xml:space="preserve">عنوان و </w:t>
            </w:r>
            <w:r w:rsidR="00651B7E"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>چک</w:t>
            </w:r>
            <w:r w:rsidR="002E781F"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>ي</w:t>
            </w:r>
            <w:r w:rsidR="00651B7E"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>ده</w:t>
            </w: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B15A7E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B15A7E" w:rsidRPr="004A4300" w:rsidRDefault="00B15A7E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 w:val="restart"/>
            <w:shd w:val="clear" w:color="auto" w:fill="auto"/>
          </w:tcPr>
          <w:p w:rsidR="00B15A7E" w:rsidRPr="004A4300" w:rsidRDefault="00B15A7E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181" w:type="pct"/>
            <w:shd w:val="clear" w:color="auto" w:fill="auto"/>
          </w:tcPr>
          <w:p w:rsidR="00B15A7E" w:rsidRPr="004A4300" w:rsidRDefault="00B15A7E" w:rsidP="00651B7E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الف)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استفاده از واژه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 متداول، به نوع مطالعه در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عنوان يا چکيده اشاره نماييد</w:t>
            </w:r>
            <w:r w:rsidR="00CF0D95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B15A7E" w:rsidRPr="004A4300" w:rsidRDefault="00B15A7E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B15A7E" w:rsidRPr="004A4300" w:rsidRDefault="00B15A7E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B15A7E" w:rsidRPr="004A4300" w:rsidRDefault="00B15A7E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B15A7E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B15A7E" w:rsidRPr="004A4300" w:rsidRDefault="00B15A7E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B15A7E" w:rsidRPr="004A4300" w:rsidRDefault="00B15A7E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B15A7E" w:rsidRPr="004A4300" w:rsidRDefault="00B15A7E" w:rsidP="008D6A0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ب)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در قسمت چكيده، خلاصه اي مفيد و متوازن از آنچه انجام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ده و آنچه به</w:t>
            </w:r>
            <w:r w:rsidR="00CF0D95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ست آمده ارايه دهيد</w:t>
            </w:r>
            <w:r w:rsidR="00CF0D95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B15A7E" w:rsidRPr="004A4300" w:rsidRDefault="00B15A7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B15A7E" w:rsidRPr="004A4300" w:rsidRDefault="00B15A7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B15A7E" w:rsidRPr="004A4300" w:rsidRDefault="00B15A7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360"/>
        </w:trPr>
        <w:tc>
          <w:tcPr>
            <w:tcW w:w="462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مقدمه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9D13BE" w:rsidRPr="004A4300" w:rsidTr="00154155">
        <w:trPr>
          <w:trHeight w:val="576"/>
        </w:trPr>
        <w:tc>
          <w:tcPr>
            <w:tcW w:w="462" w:type="pct"/>
            <w:vMerge w:val="restart"/>
            <w:shd w:val="clear" w:color="auto" w:fill="auto"/>
          </w:tcPr>
          <w:p w:rsidR="009D13BE" w:rsidRPr="004A4300" w:rsidRDefault="009D13BE" w:rsidP="009D13BE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پيش زمينه</w:t>
            </w:r>
            <w:r w:rsidRPr="004A4300">
              <w:rPr>
                <w:rFonts w:ascii="Arial" w:hAnsi="Arial" w:cs="B Nazanin"/>
                <w:sz w:val="24"/>
                <w:szCs w:val="24"/>
                <w:lang w:bidi="fa-IR"/>
              </w:rPr>
              <w:t>/</w:t>
            </w:r>
          </w:p>
          <w:p w:rsidR="009D13BE" w:rsidRPr="004A4300" w:rsidRDefault="009D13BE" w:rsidP="009D13BE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استدلال</w:t>
            </w: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انتخاب</w:t>
            </w:r>
          </w:p>
          <w:p w:rsidR="009D13BE" w:rsidRPr="004A4300" w:rsidRDefault="009D13BE" w:rsidP="009D13BE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موضوع</w:t>
            </w:r>
          </w:p>
        </w:tc>
        <w:tc>
          <w:tcPr>
            <w:tcW w:w="261" w:type="pct"/>
            <w:vMerge w:val="restart"/>
            <w:shd w:val="clear" w:color="auto" w:fill="auto"/>
          </w:tcPr>
          <w:p w:rsidR="009D13BE" w:rsidRPr="004A4300" w:rsidRDefault="009D13BE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181" w:type="pct"/>
            <w:shd w:val="clear" w:color="auto" w:fill="auto"/>
          </w:tcPr>
          <w:p w:rsidR="009D13BE" w:rsidRPr="004A4300" w:rsidRDefault="009D13BE" w:rsidP="008D6A0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پيشين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علمي و استدلال براي انجام 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حاضر را شرح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هيد</w:t>
            </w:r>
            <w:r w:rsidR="00EC2A15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9D13BE" w:rsidRPr="004A4300" w:rsidTr="00154155">
        <w:trPr>
          <w:trHeight w:val="576"/>
        </w:trPr>
        <w:tc>
          <w:tcPr>
            <w:tcW w:w="462" w:type="pct"/>
            <w:vMerge/>
            <w:shd w:val="clear" w:color="auto" w:fill="auto"/>
          </w:tcPr>
          <w:p w:rsidR="009D13BE" w:rsidRPr="004A4300" w:rsidRDefault="009D13BE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9D13BE" w:rsidRPr="004A4300" w:rsidRDefault="009D13BE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9D13BE" w:rsidRPr="004A4300" w:rsidRDefault="009D13BE" w:rsidP="008D6A0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  <w:tc>
          <w:tcPr>
            <w:tcW w:w="699" w:type="pct"/>
            <w:shd w:val="clear" w:color="auto" w:fill="auto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9D13BE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9D13BE" w:rsidRPr="004A4300" w:rsidRDefault="009D13BE" w:rsidP="009D13BE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اهداف</w:t>
            </w:r>
          </w:p>
        </w:tc>
        <w:tc>
          <w:tcPr>
            <w:tcW w:w="261" w:type="pct"/>
            <w:shd w:val="clear" w:color="auto" w:fill="auto"/>
          </w:tcPr>
          <w:p w:rsidR="009D13BE" w:rsidRPr="004A4300" w:rsidRDefault="009D13BE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2181" w:type="pct"/>
            <w:shd w:val="clear" w:color="auto" w:fill="auto"/>
          </w:tcPr>
          <w:p w:rsidR="009D13BE" w:rsidRPr="004A4300" w:rsidRDefault="009D13BE" w:rsidP="009D13BE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هداف اختصاصي مطالعه، مشتمل بر فرضيات از پيش تعيين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ده را بيان نماي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9D13BE" w:rsidRPr="004A4300" w:rsidRDefault="009D13B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432"/>
        </w:trPr>
        <w:tc>
          <w:tcPr>
            <w:tcW w:w="462" w:type="pct"/>
            <w:shd w:val="clear" w:color="auto" w:fill="auto"/>
          </w:tcPr>
          <w:p w:rsidR="00753A32" w:rsidRPr="004A4300" w:rsidRDefault="00753A32" w:rsidP="003766FD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 xml:space="preserve">روش </w:t>
            </w:r>
            <w:r w:rsidR="003766FD" w:rsidRPr="004A4300">
              <w:rPr>
                <w:rFonts w:ascii="Arial" w:hAnsi="Arial" w:cs="B Nazanin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432"/>
        </w:trPr>
        <w:tc>
          <w:tcPr>
            <w:tcW w:w="462" w:type="pct"/>
            <w:shd w:val="clear" w:color="auto" w:fill="auto"/>
          </w:tcPr>
          <w:p w:rsidR="00753A32" w:rsidRPr="004A4300" w:rsidRDefault="00A406DD" w:rsidP="00A406DD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وع مطالعه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CC5E9B" w:rsidP="00CC5E9B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2181" w:type="pct"/>
            <w:shd w:val="clear" w:color="auto" w:fill="auto"/>
          </w:tcPr>
          <w:p w:rsidR="00753A32" w:rsidRPr="004A4300" w:rsidRDefault="00A406DD" w:rsidP="00A406DD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جزاي کليدي نوع مطالعه را در قسمتهاي ابتدايي مقال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رايه دهيد</w:t>
            </w: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432"/>
        </w:trPr>
        <w:tc>
          <w:tcPr>
            <w:tcW w:w="462" w:type="pct"/>
            <w:shd w:val="clear" w:color="auto" w:fill="auto"/>
          </w:tcPr>
          <w:p w:rsidR="00753A32" w:rsidRPr="004A4300" w:rsidRDefault="00CE6EB2" w:rsidP="00CE6EB2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محيط (زمان و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مكان) پژوهش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1094E" w:rsidP="0071094E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2181" w:type="pct"/>
            <w:shd w:val="clear" w:color="auto" w:fill="auto"/>
          </w:tcPr>
          <w:p w:rsidR="00753A32" w:rsidRPr="004A4300" w:rsidRDefault="00CE6EB2" w:rsidP="00CE6EB2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ستر اجراي مطالعه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(setting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، مکان ( ها) و تاريخهاي مرتبط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شتمل بر مدت زمان ( هاي) نمون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گيري، مواجهه، پيگيري و جمع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آوري داده ها را توصيف کنيد</w:t>
            </w: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1094E" w:rsidRPr="004A4300" w:rsidTr="00154155">
        <w:trPr>
          <w:trHeight w:val="432"/>
        </w:trPr>
        <w:tc>
          <w:tcPr>
            <w:tcW w:w="462" w:type="pct"/>
            <w:shd w:val="clear" w:color="auto" w:fill="auto"/>
          </w:tcPr>
          <w:p w:rsidR="0071094E" w:rsidRPr="004A4300" w:rsidRDefault="0071094E" w:rsidP="003F029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 xml:space="preserve">شرکت کنندگان </w:t>
            </w:r>
          </w:p>
        </w:tc>
        <w:tc>
          <w:tcPr>
            <w:tcW w:w="261" w:type="pct"/>
            <w:vMerge w:val="restart"/>
            <w:shd w:val="clear" w:color="auto" w:fill="auto"/>
          </w:tcPr>
          <w:p w:rsidR="0071094E" w:rsidRPr="004A4300" w:rsidRDefault="0071094E" w:rsidP="00A81141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6</w:t>
            </w:r>
          </w:p>
          <w:p w:rsidR="0071094E" w:rsidRPr="004A4300" w:rsidRDefault="0071094E" w:rsidP="0071094E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71094E" w:rsidRPr="004A4300" w:rsidRDefault="0071094E" w:rsidP="00380976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لف) 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همگروه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: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عيارهاي ورود، منابع و روش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 انتخاب شر</w:t>
            </w:r>
            <w:r w:rsidR="00380976"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ت </w:t>
            </w:r>
            <w:r w:rsidR="00380976"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ندگان را بيان کنيد. روشهاي پيگير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ا توضيح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. </w:t>
            </w:r>
          </w:p>
          <w:p w:rsidR="0071094E" w:rsidRPr="004A4300" w:rsidRDefault="0071094E" w:rsidP="00B13487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</w:t>
            </w:r>
            <w:r w:rsidR="00103E3F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مورد ـ شاهد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معيارهاي ورود، منابع و روش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هاي تعيين موردها و انتخاب شاهدها را بيان </w:t>
            </w:r>
            <w:r w:rsidR="00B13487"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يد. منطق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نتخاب موردها و شاهدها را توضيح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  <w:p w:rsidR="0071094E" w:rsidRPr="004A4300" w:rsidRDefault="0071094E" w:rsidP="00097943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مقطع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معيارهاي ورود، منابع و روش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نتخاب شر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ت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ندگان را بيان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71094E" w:rsidRPr="004A4300" w:rsidRDefault="0071094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1094E" w:rsidRPr="004A4300" w:rsidRDefault="0071094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1094E" w:rsidRPr="004A4300" w:rsidRDefault="0071094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1094E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71094E" w:rsidRPr="004A4300" w:rsidRDefault="0071094E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71094E" w:rsidRPr="004A4300" w:rsidRDefault="0071094E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71094E" w:rsidRPr="004A4300" w:rsidRDefault="0071094E" w:rsidP="002D4A06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) 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همگروهي</w:t>
            </w:r>
            <w:r w:rsidR="002D4A06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: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راي مطالعات همسانشده،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عيارهاي همسانسازي و تعداد افر اد مواج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ه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افته و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يافته را ارايه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مورد ـ شاهدي</w:t>
            </w:r>
            <w:r w:rsidR="002D4A06"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براي مطالعات همسان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ده،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عيارهاي همسانسازي و تعداد شاهد به ازاي هر مورد را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رايه دهيد</w:t>
            </w:r>
          </w:p>
        </w:tc>
        <w:tc>
          <w:tcPr>
            <w:tcW w:w="699" w:type="pct"/>
            <w:shd w:val="clear" w:color="auto" w:fill="auto"/>
          </w:tcPr>
          <w:p w:rsidR="0071094E" w:rsidRPr="004A4300" w:rsidRDefault="0071094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1094E" w:rsidRPr="004A4300" w:rsidRDefault="0071094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1094E" w:rsidRPr="004A4300" w:rsidRDefault="0071094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753A32" w:rsidRPr="004A4300" w:rsidRDefault="00FB036D" w:rsidP="00FB036D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lastRenderedPageBreak/>
              <w:t>متغيرها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1094E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2181" w:type="pct"/>
            <w:shd w:val="clear" w:color="auto" w:fill="auto"/>
          </w:tcPr>
          <w:p w:rsidR="00753A32" w:rsidRPr="004A4300" w:rsidRDefault="00FB036D" w:rsidP="002D4A06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ه شكلي واضح تمامي پ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آمدها، مواجه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</w:t>
            </w:r>
            <w:r w:rsidR="006D40E7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،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فا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ور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پيش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ين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کننده، مخدوش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کنند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احتمال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و دار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اثر متقابل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ا تعريف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در صورت وجود، معياره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تشخيص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را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رايه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753A32" w:rsidRPr="004A4300" w:rsidRDefault="00F60A6F" w:rsidP="00F60A6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نابع داد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</w:t>
            </w:r>
            <w:r w:rsidRPr="004A4300">
              <w:rPr>
                <w:rFonts w:ascii="Arial" w:hAnsi="Arial" w:cs="B Nazanin"/>
                <w:sz w:val="24"/>
                <w:szCs w:val="24"/>
                <w:lang w:bidi="fa-IR"/>
              </w:rPr>
              <w:t xml:space="preserve">/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نداز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گيري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1094E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2181" w:type="pct"/>
            <w:shd w:val="clear" w:color="auto" w:fill="auto"/>
          </w:tcPr>
          <w:p w:rsidR="00753A32" w:rsidRPr="004A4300" w:rsidRDefault="00F60A6F" w:rsidP="00F60A6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ر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هر يك از متغيرهاي مورد مطالعه، منابع جمع آو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ادهها و روشه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ارزياب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( انداز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گي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) را بيان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ن</w:t>
            </w:r>
            <w:r w:rsidR="002E781F" w:rsidRPr="004A4300">
              <w:rPr>
                <w:rFonts w:ascii="Arial" w:hAnsi="Arial" w:cs="B Nazanin" w:hint="cs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د.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ر صورت وجود بيش از يك گروه، يكسان بودن روش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رزيابي توضيح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753A32" w:rsidRPr="004A4300" w:rsidRDefault="00915AA1" w:rsidP="00915AA1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سوگيري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1094E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2181" w:type="pct"/>
            <w:shd w:val="clear" w:color="auto" w:fill="auto"/>
          </w:tcPr>
          <w:p w:rsidR="00753A32" w:rsidRPr="004A4300" w:rsidRDefault="00915AA1" w:rsidP="00915AA1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رگونه تلاش بر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برخورد با منابع احتمال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سوگي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را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وصيف کنيد</w:t>
            </w: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753A32" w:rsidRPr="004A4300" w:rsidRDefault="00721D3F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حجم</w:t>
            </w: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نمونه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1F384A" w:rsidP="001F384A">
            <w:pPr>
              <w:tabs>
                <w:tab w:val="left" w:pos="202"/>
                <w:tab w:val="center" w:pos="467"/>
              </w:tabs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2181" w:type="pct"/>
            <w:shd w:val="clear" w:color="auto" w:fill="auto"/>
          </w:tcPr>
          <w:p w:rsidR="00753A32" w:rsidRPr="004A4300" w:rsidRDefault="00721D3F" w:rsidP="00A97A29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توضيح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دهيد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چگون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ب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اين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تعداد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حجم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نمون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رسيد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ايد.</w:t>
            </w: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576"/>
        </w:trPr>
        <w:tc>
          <w:tcPr>
            <w:tcW w:w="462" w:type="pct"/>
            <w:shd w:val="clear" w:color="auto" w:fill="auto"/>
          </w:tcPr>
          <w:p w:rsidR="00753A32" w:rsidRPr="004A4300" w:rsidRDefault="00721D3F" w:rsidP="00721D3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متغيرهاي کمي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520322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2181" w:type="pct"/>
            <w:shd w:val="clear" w:color="auto" w:fill="auto"/>
          </w:tcPr>
          <w:p w:rsidR="00721D3F" w:rsidRPr="004A4300" w:rsidRDefault="00721D3F" w:rsidP="006D40E7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روش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برخورد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با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متغيرها</w:t>
            </w:r>
            <w:r w:rsidR="002E781F" w:rsidRPr="004A4300">
              <w:rPr>
                <w:rFonts w:ascii="Arial" w:hAnsi="Arial" w:cs="B Nazanin" w:hint="cs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م</w:t>
            </w:r>
            <w:r w:rsidR="002E781F" w:rsidRPr="004A4300">
              <w:rPr>
                <w:rFonts w:ascii="Arial" w:hAnsi="Arial" w:cs="B Nazanin" w:hint="cs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در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تحليلها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را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توضيح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دهيد. درصورت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وجود،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شرح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دهيد</w:t>
            </w:r>
            <w:r w:rsidR="006D40E7" w:rsidRPr="004A4300">
              <w:rPr>
                <w:rFonts w:ascii="Arial" w:hAnsi="Arial" w:cs="B Nazanin" w:hint="cs"/>
                <w:sz w:val="24"/>
                <w:szCs w:val="24"/>
                <w:rtl/>
              </w:rPr>
              <w:t>ک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از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چ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گروهبند</w:t>
            </w:r>
            <w:r w:rsidR="002E781F" w:rsidRPr="004A4300">
              <w:rPr>
                <w:rFonts w:ascii="Arial" w:hAnsi="Arial" w:cs="B Nazanin" w:hint="cs"/>
                <w:sz w:val="24"/>
                <w:szCs w:val="24"/>
                <w:rtl/>
              </w:rPr>
              <w:t>ي</w:t>
            </w:r>
            <w:r w:rsidR="009454EE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هاي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استفاد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شده</w:t>
            </w:r>
          </w:p>
          <w:p w:rsidR="00753A32" w:rsidRPr="004A4300" w:rsidRDefault="00721D3F" w:rsidP="00721D3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است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و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چرا</w:t>
            </w: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0A0D53" w:rsidRPr="004A4300" w:rsidTr="00154155">
        <w:trPr>
          <w:trHeight w:val="302"/>
        </w:trPr>
        <w:tc>
          <w:tcPr>
            <w:tcW w:w="462" w:type="pct"/>
            <w:vMerge w:val="restart"/>
            <w:shd w:val="clear" w:color="auto" w:fill="auto"/>
          </w:tcPr>
          <w:p w:rsidR="000A0D53" w:rsidRPr="004A4300" w:rsidRDefault="000A0D53" w:rsidP="009454EE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روش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آماري</w:t>
            </w:r>
          </w:p>
        </w:tc>
        <w:tc>
          <w:tcPr>
            <w:tcW w:w="261" w:type="pct"/>
            <w:vMerge w:val="restart"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2</w:t>
            </w:r>
          </w:p>
          <w:p w:rsidR="000A0D53" w:rsidRPr="004A4300" w:rsidRDefault="000A0D53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0A0D53" w:rsidRPr="004A4300" w:rsidRDefault="000A0D53" w:rsidP="006D40E7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لف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مام روشهاي آماري، از جمله روشهاي ب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کارگرفته شد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راي حذف اثرات مخدوش</w:t>
            </w:r>
            <w:r w:rsidR="006D40E7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کنندگي را توصيف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0A0D53" w:rsidRPr="004A4300" w:rsidTr="00154155">
        <w:trPr>
          <w:trHeight w:val="302"/>
        </w:trPr>
        <w:tc>
          <w:tcPr>
            <w:tcW w:w="462" w:type="pct"/>
            <w:vMerge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0A0D53" w:rsidRPr="004A4300" w:rsidRDefault="000A0D53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0A0D53" w:rsidRPr="004A4300" w:rsidRDefault="000A0D53" w:rsidP="009454EE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ب)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روشهاي به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ار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رفته براي بررسي زيرگروهها و اثرات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تقابل را توصيف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0A0D53" w:rsidRPr="004A4300" w:rsidTr="00154155">
        <w:trPr>
          <w:trHeight w:val="302"/>
        </w:trPr>
        <w:tc>
          <w:tcPr>
            <w:tcW w:w="462" w:type="pct"/>
            <w:vMerge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0A0D53" w:rsidRPr="004A4300" w:rsidRDefault="000A0D53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0A0D53" w:rsidRPr="004A4300" w:rsidRDefault="000A0D53" w:rsidP="00F945D3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پ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وش برخورد با داده</w:t>
            </w:r>
            <w:r w:rsidR="00952AC8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 ناقص</w:t>
            </w:r>
            <w:r w:rsidR="00952AC8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جمع آوري</w:t>
            </w:r>
            <w:r w:rsidR="00952AC8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ده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(missing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ا شرح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</w:t>
            </w:r>
          </w:p>
        </w:tc>
        <w:tc>
          <w:tcPr>
            <w:tcW w:w="699" w:type="pct"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0A0D53" w:rsidRPr="004A4300" w:rsidTr="00154155">
        <w:trPr>
          <w:trHeight w:val="302"/>
        </w:trPr>
        <w:tc>
          <w:tcPr>
            <w:tcW w:w="462" w:type="pct"/>
            <w:vMerge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0A0D53" w:rsidRPr="004A4300" w:rsidRDefault="000A0D53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0A0D53" w:rsidRPr="004A4300" w:rsidRDefault="000A0D53" w:rsidP="008E0C58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) 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همگروهي</w:t>
            </w:r>
            <w:r w:rsidR="008E0C58"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در صورت وجود ، روش برخورد با موار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پيگيري ناقص</w:t>
            </w:r>
            <w:r w:rsidRPr="004A4300">
              <w:rPr>
                <w:rFonts w:ascii="Arial" w:hAnsi="Arial" w:cs="B Nazanin"/>
                <w:sz w:val="24"/>
                <w:szCs w:val="24"/>
              </w:rPr>
              <w:t xml:space="preserve"> (up-follow to loss 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ا شرح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.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ي مورد ـ شاهدي</w:t>
            </w:r>
            <w:r w:rsidR="008E0C58"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در صورت وجود، روش برخورد با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مسان</w:t>
            </w:r>
            <w:r w:rsidR="008E0C58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سازي موردها و شاهدها را شرح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. </w:t>
            </w:r>
          </w:p>
          <w:p w:rsidR="000A0D53" w:rsidRPr="004A4300" w:rsidRDefault="000A0D53" w:rsidP="008E0C58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ي مقطعي</w:t>
            </w:r>
            <w:r w:rsidR="008E0C58"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در صورت وجود، تحليلهايي که با در نظر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گرفتن روش نمونه</w:t>
            </w:r>
            <w:r w:rsidR="008E0C58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گيري انجام شده اند را توصيف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0A0D53" w:rsidRPr="004A4300" w:rsidTr="00154155">
        <w:trPr>
          <w:trHeight w:val="302"/>
        </w:trPr>
        <w:tc>
          <w:tcPr>
            <w:tcW w:w="462" w:type="pct"/>
            <w:vMerge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0A0D53" w:rsidRPr="004A4300" w:rsidRDefault="000A0D53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0A0D53" w:rsidRPr="004A4300" w:rsidRDefault="000A0D53" w:rsidP="00154155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ث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رگونه تحليل حساسيت انجام شده را توصيف کنيد</w:t>
            </w:r>
            <w:r w:rsidR="008E0C58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0A0D53" w:rsidRPr="004A4300" w:rsidRDefault="000A0D5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53A32" w:rsidRPr="004A4300" w:rsidTr="00154155">
        <w:trPr>
          <w:trHeight w:val="302"/>
        </w:trPr>
        <w:tc>
          <w:tcPr>
            <w:tcW w:w="462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نتايج</w:t>
            </w:r>
          </w:p>
        </w:tc>
        <w:tc>
          <w:tcPr>
            <w:tcW w:w="261" w:type="pct"/>
            <w:shd w:val="clear" w:color="auto" w:fill="auto"/>
          </w:tcPr>
          <w:p w:rsidR="00753A32" w:rsidRPr="004A4300" w:rsidRDefault="00753A32" w:rsidP="00A97A29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  <w:tc>
          <w:tcPr>
            <w:tcW w:w="699" w:type="pct"/>
            <w:shd w:val="clear" w:color="auto" w:fill="auto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753A32" w:rsidRPr="004A4300" w:rsidRDefault="00753A32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A457C7" w:rsidRPr="004A4300" w:rsidTr="00154155">
        <w:trPr>
          <w:trHeight w:val="302"/>
        </w:trPr>
        <w:tc>
          <w:tcPr>
            <w:tcW w:w="462" w:type="pct"/>
            <w:vMerge w:val="restart"/>
            <w:shd w:val="clear" w:color="auto" w:fill="auto"/>
          </w:tcPr>
          <w:p w:rsidR="00A457C7" w:rsidRPr="004A4300" w:rsidRDefault="00A457C7" w:rsidP="00987882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ر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ندگان</w:t>
            </w:r>
          </w:p>
        </w:tc>
        <w:tc>
          <w:tcPr>
            <w:tcW w:w="261" w:type="pct"/>
            <w:vMerge w:val="restart"/>
            <w:shd w:val="clear" w:color="auto" w:fill="auto"/>
          </w:tcPr>
          <w:p w:rsidR="00A457C7" w:rsidRPr="004A4300" w:rsidRDefault="00A457C7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2181" w:type="pct"/>
            <w:shd w:val="clear" w:color="auto" w:fill="auto"/>
          </w:tcPr>
          <w:p w:rsidR="00A457C7" w:rsidRPr="004A4300" w:rsidRDefault="00A457C7" w:rsidP="00FB0EE8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لف) تعداد افراد در هر مرحله از مطالعه را گزارش نماييد</w:t>
            </w:r>
            <w:r w:rsidR="00C8215C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به عنوان مثال، تعداد افرادي </w:t>
            </w:r>
            <w:r w:rsidR="00FB0EE8" w:rsidRPr="004A4300">
              <w:rPr>
                <w:rFonts w:ascii="Arial" w:hAnsi="Arial" w:cs="B Nazanin" w:hint="cs"/>
                <w:sz w:val="24"/>
                <w:szCs w:val="24"/>
                <w:rtl/>
              </w:rPr>
              <w:t>که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به صورت بالقوه واجد</w:t>
            </w:r>
            <w:r w:rsidR="00FB0EE8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رايط بودند، به اين منظور بررسي شدند، شرايط</w:t>
            </w:r>
            <w:r w:rsidR="00FB0EE8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ان تاييد شد،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وارد مطالعه شدند، دورهي پيگيري را به اتمام رساندند، و مور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حليل قرار گرفتن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A457C7" w:rsidRPr="004A4300" w:rsidTr="00154155">
        <w:trPr>
          <w:trHeight w:val="302"/>
        </w:trPr>
        <w:tc>
          <w:tcPr>
            <w:tcW w:w="462" w:type="pct"/>
            <w:vMerge/>
            <w:shd w:val="clear" w:color="auto" w:fill="auto"/>
          </w:tcPr>
          <w:p w:rsidR="00A457C7" w:rsidRPr="004A4300" w:rsidRDefault="00A457C7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A457C7" w:rsidRPr="004A4300" w:rsidRDefault="00A457C7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A457C7" w:rsidRPr="004A4300" w:rsidRDefault="00A457C7" w:rsidP="009E557B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ب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ر هر مرحله دلايل عدم مشارکت را ارايه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A457C7" w:rsidRPr="004A4300" w:rsidTr="00154155">
        <w:trPr>
          <w:trHeight w:val="302"/>
        </w:trPr>
        <w:tc>
          <w:tcPr>
            <w:tcW w:w="462" w:type="pct"/>
            <w:vMerge/>
            <w:shd w:val="clear" w:color="auto" w:fill="auto"/>
          </w:tcPr>
          <w:p w:rsidR="00A457C7" w:rsidRPr="004A4300" w:rsidRDefault="00A457C7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A457C7" w:rsidRPr="004A4300" w:rsidRDefault="00A457C7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A457C7" w:rsidRPr="004A4300" w:rsidRDefault="00A457C7" w:rsidP="00BE2AA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پ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استفاده از يك نمودار گردش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ا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 را در نظر داشته باش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A457C7" w:rsidRPr="004A4300" w:rsidRDefault="00A457C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B324CE" w:rsidRPr="004A4300" w:rsidTr="00154155">
        <w:trPr>
          <w:trHeight w:val="302"/>
        </w:trPr>
        <w:tc>
          <w:tcPr>
            <w:tcW w:w="462" w:type="pct"/>
            <w:vMerge w:val="restart"/>
            <w:shd w:val="clear" w:color="auto" w:fill="auto"/>
          </w:tcPr>
          <w:p w:rsidR="00B324CE" w:rsidRPr="004A4300" w:rsidRDefault="00B324CE" w:rsidP="001F17B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اد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وصيفي</w:t>
            </w:r>
          </w:p>
        </w:tc>
        <w:tc>
          <w:tcPr>
            <w:tcW w:w="261" w:type="pct"/>
            <w:vMerge w:val="restart"/>
            <w:shd w:val="clear" w:color="auto" w:fill="auto"/>
          </w:tcPr>
          <w:p w:rsidR="00B324CE" w:rsidRPr="004A4300" w:rsidRDefault="00B324CE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B324CE" w:rsidRPr="004A4300" w:rsidRDefault="00B324CE" w:rsidP="001F17B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الف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ويژگي</w:t>
            </w:r>
            <w:r w:rsidR="00E83E2A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 شرکت کنندگان (مانند ويژگيهاي جمعيت</w:t>
            </w:r>
            <w:r w:rsidR="00E83E2A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ناختي،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اليني و اجتماعي) و اطلاعات مربوط به مواجه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 و مخدوش</w:t>
            </w:r>
            <w:r w:rsidRPr="004A4300">
              <w:rPr>
                <w:rFonts w:ascii="Arial" w:hAnsi="Arial" w:cs="B Nazanin"/>
                <w:sz w:val="24"/>
                <w:szCs w:val="24"/>
              </w:rPr>
              <w:t>-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کنند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هاي احتمالي را 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ا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 نماي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B324CE" w:rsidRPr="004A4300" w:rsidRDefault="00B324C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B324CE" w:rsidRPr="004A4300" w:rsidRDefault="00B324C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B324CE" w:rsidRPr="004A4300" w:rsidRDefault="00B324C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B324CE" w:rsidRPr="004A4300" w:rsidTr="00154155">
        <w:trPr>
          <w:trHeight w:val="302"/>
        </w:trPr>
        <w:tc>
          <w:tcPr>
            <w:tcW w:w="462" w:type="pct"/>
            <w:vMerge/>
            <w:shd w:val="clear" w:color="auto" w:fill="auto"/>
          </w:tcPr>
          <w:p w:rsidR="00B324CE" w:rsidRPr="004A4300" w:rsidRDefault="00B324CE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61" w:type="pct"/>
            <w:vMerge/>
            <w:shd w:val="clear" w:color="auto" w:fill="auto"/>
          </w:tcPr>
          <w:p w:rsidR="00B324CE" w:rsidRPr="004A4300" w:rsidRDefault="00B324CE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81" w:type="pct"/>
            <w:shd w:val="clear" w:color="auto" w:fill="auto"/>
          </w:tcPr>
          <w:p w:rsidR="00B324CE" w:rsidRPr="004A4300" w:rsidRDefault="00B324CE" w:rsidP="00632FB1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ب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راي هر يك از متغيرهاي مورد مطالعه ، به تعداد شر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ندگاني که داراي دادههاي ناقص جمع آوري شده مي</w:t>
            </w:r>
            <w:r w:rsidR="00B978CB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اشند اشار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کنيد</w:t>
            </w:r>
            <w:r w:rsidR="00E25F3A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699" w:type="pct"/>
            <w:shd w:val="clear" w:color="auto" w:fill="auto"/>
          </w:tcPr>
          <w:p w:rsidR="00B324CE" w:rsidRPr="004A4300" w:rsidRDefault="00B324C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9" w:type="pct"/>
          </w:tcPr>
          <w:p w:rsidR="00B324CE" w:rsidRPr="004A4300" w:rsidRDefault="00B324C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98" w:type="pct"/>
          </w:tcPr>
          <w:p w:rsidR="00B324CE" w:rsidRPr="004A4300" w:rsidRDefault="00B324CE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830A0" w:rsidRPr="004A4300" w:rsidRDefault="002830A0">
      <w:pPr>
        <w:bidi/>
        <w:rPr>
          <w:rFonts w:ascii="Arial" w:hAnsi="Arial" w:cs="B Nazanin"/>
          <w:sz w:val="24"/>
          <w:szCs w:val="24"/>
          <w:lang w:bidi="fa-IR"/>
        </w:rPr>
      </w:pPr>
      <w:r w:rsidRPr="004A4300">
        <w:rPr>
          <w:rFonts w:ascii="Arial" w:hAnsi="Arial" w:cs="B Nazanin"/>
          <w:sz w:val="24"/>
          <w:szCs w:val="24"/>
          <w:lang w:bidi="fa-IR"/>
        </w:rPr>
        <w:br w:type="page"/>
      </w:r>
    </w:p>
    <w:tbl>
      <w:tblPr>
        <w:bidiVisual/>
        <w:tblW w:w="5159" w:type="pct"/>
        <w:tblInd w:w="-24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6A0" w:firstRow="1" w:lastRow="0" w:firstColumn="1" w:lastColumn="0" w:noHBand="1" w:noVBand="1"/>
      </w:tblPr>
      <w:tblGrid>
        <w:gridCol w:w="2039"/>
        <w:gridCol w:w="1150"/>
        <w:gridCol w:w="9609"/>
        <w:gridCol w:w="3080"/>
      </w:tblGrid>
      <w:tr w:rsidR="00893EA7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782B85" w:rsidRPr="004A4300" w:rsidRDefault="00782B85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2" w:type="pct"/>
            <w:shd w:val="clear" w:color="auto" w:fill="auto"/>
          </w:tcPr>
          <w:p w:rsidR="004D29CF" w:rsidRPr="004A4300" w:rsidRDefault="004D29CF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26" w:type="pct"/>
            <w:shd w:val="clear" w:color="auto" w:fill="auto"/>
          </w:tcPr>
          <w:p w:rsidR="00782B85" w:rsidRPr="004A4300" w:rsidRDefault="00632FB1" w:rsidP="0050626C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پ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همگروه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="0050626C"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طول مدت پ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گي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را خلاصه کنيد مثلاً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ه صورت مقادير متوسط و کلي</w:t>
            </w:r>
          </w:p>
        </w:tc>
        <w:tc>
          <w:tcPr>
            <w:tcW w:w="970" w:type="pct"/>
            <w:shd w:val="clear" w:color="auto" w:fill="auto"/>
          </w:tcPr>
          <w:p w:rsidR="00C67C03" w:rsidRPr="004A4300" w:rsidRDefault="00C67C0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EF7980" w:rsidRPr="004A4300" w:rsidTr="00A665F7">
        <w:trPr>
          <w:trHeight w:val="302"/>
        </w:trPr>
        <w:tc>
          <w:tcPr>
            <w:tcW w:w="642" w:type="pct"/>
            <w:vMerge w:val="restart"/>
            <w:shd w:val="clear" w:color="auto" w:fill="auto"/>
          </w:tcPr>
          <w:p w:rsidR="00EF7980" w:rsidRPr="004A4300" w:rsidRDefault="00EF7980" w:rsidP="002D228E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اد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پي آمد</w:t>
            </w:r>
          </w:p>
        </w:tc>
        <w:tc>
          <w:tcPr>
            <w:tcW w:w="362" w:type="pct"/>
            <w:vMerge w:val="restart"/>
            <w:shd w:val="clear" w:color="auto" w:fill="auto"/>
          </w:tcPr>
          <w:p w:rsidR="00EF7980" w:rsidRPr="004A4300" w:rsidRDefault="00EF7980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026" w:type="pct"/>
            <w:shd w:val="clear" w:color="auto" w:fill="auto"/>
          </w:tcPr>
          <w:p w:rsidR="00EF7980" w:rsidRPr="004A4300" w:rsidRDefault="00EF7980" w:rsidP="0050626C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همگروه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تعداد رويدادهاي پي آمد يا انداز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خلاصه شدهي آن را در طول زمان گزارش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EF7980" w:rsidRPr="004A4300" w:rsidRDefault="00EF7980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EF7980" w:rsidRPr="004A4300" w:rsidTr="00A665F7">
        <w:trPr>
          <w:trHeight w:val="302"/>
        </w:trPr>
        <w:tc>
          <w:tcPr>
            <w:tcW w:w="642" w:type="pct"/>
            <w:vMerge/>
            <w:shd w:val="clear" w:color="auto" w:fill="auto"/>
          </w:tcPr>
          <w:p w:rsidR="00EF7980" w:rsidRPr="004A4300" w:rsidRDefault="00EF7980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2" w:type="pct"/>
            <w:vMerge/>
            <w:shd w:val="clear" w:color="auto" w:fill="auto"/>
          </w:tcPr>
          <w:p w:rsidR="00EF7980" w:rsidRPr="004A4300" w:rsidRDefault="00EF7980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26" w:type="pct"/>
            <w:shd w:val="clear" w:color="auto" w:fill="auto"/>
          </w:tcPr>
          <w:p w:rsidR="00EF7980" w:rsidRPr="004A4300" w:rsidRDefault="00EF7980" w:rsidP="00DE3E7C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مورد</w:t>
            </w:r>
            <w:r w:rsidR="00DE3E7C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: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اهد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: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عداد در هر يك از گروههاي مواجه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ا اندازههاي خلاصه شدهي مواجهه را گزارش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EF7980" w:rsidRPr="004A4300" w:rsidRDefault="00EF7980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EF7980" w:rsidRPr="004A4300" w:rsidTr="00A665F7">
        <w:trPr>
          <w:trHeight w:val="302"/>
        </w:trPr>
        <w:tc>
          <w:tcPr>
            <w:tcW w:w="642" w:type="pct"/>
            <w:vMerge/>
            <w:shd w:val="clear" w:color="auto" w:fill="auto"/>
          </w:tcPr>
          <w:p w:rsidR="00EF7980" w:rsidRPr="004A4300" w:rsidRDefault="00EF7980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2" w:type="pct"/>
            <w:vMerge/>
            <w:shd w:val="clear" w:color="auto" w:fill="auto"/>
          </w:tcPr>
          <w:p w:rsidR="00EF7980" w:rsidRPr="004A4300" w:rsidRDefault="00EF7980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</w:p>
        </w:tc>
        <w:tc>
          <w:tcPr>
            <w:tcW w:w="3026" w:type="pct"/>
            <w:shd w:val="clear" w:color="auto" w:fill="auto"/>
          </w:tcPr>
          <w:p w:rsidR="00EF7980" w:rsidRPr="004A4300" w:rsidRDefault="00EF7980" w:rsidP="0050626C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 مقطع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: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تعداد رويدادهاي پي آمد يا اندازههاي خلاص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دهي آن را گزارش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EF7980" w:rsidRPr="004A4300" w:rsidRDefault="00EF7980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286ADD" w:rsidRPr="004A4300" w:rsidTr="00A665F7">
        <w:trPr>
          <w:trHeight w:val="302"/>
        </w:trPr>
        <w:tc>
          <w:tcPr>
            <w:tcW w:w="642" w:type="pct"/>
            <w:vMerge w:val="restart"/>
            <w:shd w:val="clear" w:color="auto" w:fill="auto"/>
          </w:tcPr>
          <w:p w:rsidR="00286ADD" w:rsidRPr="004A4300" w:rsidRDefault="00286ADD" w:rsidP="00506B28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تايج اصلي</w:t>
            </w:r>
          </w:p>
          <w:p w:rsidR="00286ADD" w:rsidRPr="004A4300" w:rsidRDefault="00286ADD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286ADD" w:rsidRPr="004A4300" w:rsidRDefault="00286ADD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lang w:bidi="fa-IR"/>
              </w:rPr>
            </w:pPr>
          </w:p>
        </w:tc>
        <w:tc>
          <w:tcPr>
            <w:tcW w:w="362" w:type="pct"/>
            <w:vMerge w:val="restart"/>
            <w:shd w:val="clear" w:color="auto" w:fill="auto"/>
          </w:tcPr>
          <w:p w:rsidR="00286ADD" w:rsidRPr="004A4300" w:rsidRDefault="00286ADD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3026" w:type="pct"/>
            <w:shd w:val="clear" w:color="auto" w:fill="auto"/>
          </w:tcPr>
          <w:p w:rsidR="00286ADD" w:rsidRPr="004A4300" w:rsidRDefault="00286ADD" w:rsidP="00B31486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الف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رآوردهاي خام، و در صورت وجود، برآوردهاي تصحيح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د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راي فا</w:t>
            </w:r>
            <w:r w:rsidR="00B31486" w:rsidRPr="004A4300">
              <w:rPr>
                <w:rFonts w:ascii="Arial" w:hAnsi="Arial" w:cs="B Nazanin" w:hint="cs"/>
                <w:sz w:val="24"/>
                <w:szCs w:val="24"/>
                <w:rtl/>
              </w:rPr>
              <w:t>ک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ورهاي مخدوش آننده و دقت آنها (مانند حدود اطمينان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="00B31486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85%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ا ارايه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.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شخص کنيد آه براي آدام يك از مخدوش</w:t>
            </w:r>
            <w:r w:rsidRPr="004A4300">
              <w:rPr>
                <w:rFonts w:ascii="Arial" w:hAnsi="Arial" w:cs="B Nazanin"/>
                <w:sz w:val="24"/>
                <w:szCs w:val="24"/>
              </w:rPr>
              <w:t>-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کننده</w:t>
            </w:r>
            <w:r w:rsidR="00B31486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 تصحيح صورت گرفته است و دليل انتخاب آنها چيست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286ADD" w:rsidRPr="004A4300" w:rsidRDefault="00286ADD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286ADD" w:rsidRPr="004A4300" w:rsidTr="00A665F7">
        <w:trPr>
          <w:trHeight w:val="302"/>
        </w:trPr>
        <w:tc>
          <w:tcPr>
            <w:tcW w:w="642" w:type="pct"/>
            <w:vMerge/>
            <w:shd w:val="clear" w:color="auto" w:fill="auto"/>
          </w:tcPr>
          <w:p w:rsidR="00286ADD" w:rsidRPr="004A4300" w:rsidRDefault="00286ADD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62" w:type="pct"/>
            <w:vMerge/>
            <w:shd w:val="clear" w:color="auto" w:fill="auto"/>
          </w:tcPr>
          <w:p w:rsidR="00286ADD" w:rsidRPr="004A4300" w:rsidRDefault="00286ADD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26" w:type="pct"/>
            <w:shd w:val="clear" w:color="auto" w:fill="auto"/>
          </w:tcPr>
          <w:p w:rsidR="00286ADD" w:rsidRPr="004A4300" w:rsidRDefault="00286ADD" w:rsidP="001110B8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ب)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در صورت گروهبندي متغيرهاي پيوسته، آرانهاي گروهبند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ا گزارش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286ADD" w:rsidRPr="004A4300" w:rsidRDefault="00286ADD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770035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770035" w:rsidRPr="004A4300" w:rsidRDefault="00770035" w:rsidP="00770035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ساير تحليل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</w:t>
            </w:r>
          </w:p>
        </w:tc>
        <w:tc>
          <w:tcPr>
            <w:tcW w:w="362" w:type="pct"/>
            <w:shd w:val="clear" w:color="auto" w:fill="auto"/>
          </w:tcPr>
          <w:p w:rsidR="00770035" w:rsidRPr="004A4300" w:rsidRDefault="00286ADD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3026" w:type="pct"/>
            <w:shd w:val="clear" w:color="auto" w:fill="auto"/>
          </w:tcPr>
          <w:p w:rsidR="00770035" w:rsidRPr="004A4300" w:rsidRDefault="00770035" w:rsidP="00770035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ساير تحليل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را که انجام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شده گزارش کنيد ــ مانند تحليل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زيرگروهها و اثرات متقابل، و تحليله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حساسيت</w:t>
            </w:r>
          </w:p>
        </w:tc>
        <w:tc>
          <w:tcPr>
            <w:tcW w:w="970" w:type="pct"/>
            <w:shd w:val="clear" w:color="auto" w:fill="auto"/>
          </w:tcPr>
          <w:p w:rsidR="00770035" w:rsidRPr="004A4300" w:rsidRDefault="00770035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A56F17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A56F17" w:rsidRPr="004A4300" w:rsidRDefault="00A56F17" w:rsidP="00E9325A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  <w:t>بحث</w:t>
            </w:r>
          </w:p>
        </w:tc>
        <w:tc>
          <w:tcPr>
            <w:tcW w:w="362" w:type="pct"/>
            <w:shd w:val="clear" w:color="auto" w:fill="auto"/>
          </w:tcPr>
          <w:p w:rsidR="00A56F17" w:rsidRPr="004A4300" w:rsidRDefault="00A56F17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26" w:type="pct"/>
            <w:shd w:val="clear" w:color="auto" w:fill="auto"/>
          </w:tcPr>
          <w:p w:rsidR="00A56F17" w:rsidRPr="004A4300" w:rsidRDefault="00A56F17" w:rsidP="001110B8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  <w:tc>
          <w:tcPr>
            <w:tcW w:w="970" w:type="pct"/>
            <w:shd w:val="clear" w:color="auto" w:fill="auto"/>
          </w:tcPr>
          <w:p w:rsidR="00A56F17" w:rsidRPr="004A4300" w:rsidRDefault="00A56F17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1110B8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1110B8" w:rsidRPr="004A4300" w:rsidRDefault="00E95660" w:rsidP="00E95660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نتايج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کليدي</w:t>
            </w:r>
          </w:p>
        </w:tc>
        <w:tc>
          <w:tcPr>
            <w:tcW w:w="362" w:type="pct"/>
            <w:shd w:val="clear" w:color="auto" w:fill="auto"/>
          </w:tcPr>
          <w:p w:rsidR="001110B8" w:rsidRPr="004A4300" w:rsidRDefault="0039632B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3026" w:type="pct"/>
            <w:shd w:val="clear" w:color="auto" w:fill="auto"/>
          </w:tcPr>
          <w:p w:rsidR="001110B8" w:rsidRPr="004A4300" w:rsidRDefault="00E95660" w:rsidP="00E95660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ضمن اشاره به اهداف مطالعه، يافته</w:t>
            </w:r>
            <w:r w:rsidR="00C11B8F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مهم و کليد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را خلاص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ماييد</w:t>
            </w:r>
          </w:p>
        </w:tc>
        <w:tc>
          <w:tcPr>
            <w:tcW w:w="970" w:type="pct"/>
            <w:shd w:val="clear" w:color="auto" w:fill="auto"/>
          </w:tcPr>
          <w:p w:rsidR="001110B8" w:rsidRPr="004A4300" w:rsidRDefault="001110B8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893EA7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5941E8" w:rsidRPr="004A4300" w:rsidRDefault="009816D6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محدود</w:t>
            </w:r>
            <w:r w:rsidR="005B5568"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ت ها</w:t>
            </w:r>
          </w:p>
        </w:tc>
        <w:tc>
          <w:tcPr>
            <w:tcW w:w="362" w:type="pct"/>
            <w:shd w:val="clear" w:color="auto" w:fill="auto"/>
          </w:tcPr>
          <w:p w:rsidR="00893EA7" w:rsidRPr="004A4300" w:rsidRDefault="0039632B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19</w:t>
            </w:r>
          </w:p>
        </w:tc>
        <w:tc>
          <w:tcPr>
            <w:tcW w:w="3026" w:type="pct"/>
            <w:shd w:val="clear" w:color="auto" w:fill="auto"/>
          </w:tcPr>
          <w:p w:rsidR="00691DF8" w:rsidRPr="004A4300" w:rsidRDefault="00C5269B" w:rsidP="00B31486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حدوديته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مطالعه را با در نظر گرفتن منابع احتمال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سوگي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يا </w:t>
            </w:r>
            <w:r w:rsidR="00B31486" w:rsidRPr="004A4300">
              <w:rPr>
                <w:rFonts w:ascii="Arial" w:hAnsi="Arial" w:cs="B Nazanin" w:hint="cs"/>
                <w:sz w:val="24"/>
                <w:szCs w:val="24"/>
                <w:rtl/>
              </w:rPr>
              <w:t>کا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ش دقت مطرح نماييد</w:t>
            </w:r>
            <w:r w:rsidR="00B31486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در مورد جهت و مقدار سوگي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="00B31486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ها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حتمال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بحث کنيد</w:t>
            </w:r>
            <w:r w:rsidR="00E668C2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C67C03" w:rsidRPr="004A4300" w:rsidRDefault="00C67C0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893EA7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5941E8" w:rsidRPr="004A4300" w:rsidRDefault="00936605" w:rsidP="00936605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تفسير</w:t>
            </w:r>
          </w:p>
        </w:tc>
        <w:tc>
          <w:tcPr>
            <w:tcW w:w="362" w:type="pct"/>
            <w:shd w:val="clear" w:color="auto" w:fill="auto"/>
          </w:tcPr>
          <w:p w:rsidR="00893EA7" w:rsidRPr="004A4300" w:rsidRDefault="0039632B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20</w:t>
            </w:r>
          </w:p>
        </w:tc>
        <w:tc>
          <w:tcPr>
            <w:tcW w:w="3026" w:type="pct"/>
            <w:shd w:val="clear" w:color="auto" w:fill="auto"/>
          </w:tcPr>
          <w:p w:rsidR="00691DF8" w:rsidRPr="004A4300" w:rsidRDefault="00936605" w:rsidP="00AD6FAB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با در نظر گرفتن اهداف، محدوديتها، تعدد تحليلهاي آماري،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نتايج مطالعات مشابه، و ساير شواهد مرتبط ، تفسي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کل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و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حتاطانه از نتايج ارايه ده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C67C03" w:rsidRPr="004A4300" w:rsidRDefault="00C67C0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893EA7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804AA6" w:rsidRPr="004A4300" w:rsidRDefault="0046615F" w:rsidP="0046615F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تعميم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پذيري</w:t>
            </w:r>
          </w:p>
        </w:tc>
        <w:tc>
          <w:tcPr>
            <w:tcW w:w="362" w:type="pct"/>
            <w:shd w:val="clear" w:color="auto" w:fill="auto"/>
          </w:tcPr>
          <w:p w:rsidR="00893EA7" w:rsidRPr="004A4300" w:rsidRDefault="0039632B" w:rsidP="00A97A29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21</w:t>
            </w:r>
          </w:p>
        </w:tc>
        <w:tc>
          <w:tcPr>
            <w:tcW w:w="3026" w:type="pct"/>
            <w:shd w:val="clear" w:color="auto" w:fill="auto"/>
          </w:tcPr>
          <w:p w:rsidR="00804AA6" w:rsidRPr="004A4300" w:rsidRDefault="00185163" w:rsidP="00185163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د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ر مورد تعميم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پذير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(روايي بيروني) نتايج مطالعه بحث کنيد</w:t>
            </w:r>
            <w:r w:rsidR="00E668C2"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C67C03" w:rsidRPr="004A4300" w:rsidRDefault="00C67C0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  <w:tr w:rsidR="00893EA7" w:rsidRPr="004A4300" w:rsidTr="00A665F7">
        <w:trPr>
          <w:trHeight w:val="302"/>
        </w:trPr>
        <w:tc>
          <w:tcPr>
            <w:tcW w:w="642" w:type="pct"/>
            <w:shd w:val="clear" w:color="auto" w:fill="auto"/>
          </w:tcPr>
          <w:p w:rsidR="00813F5B" w:rsidRPr="004A4300" w:rsidRDefault="00415705" w:rsidP="00E9325A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lang w:bidi="fa-IR"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سا</w:t>
            </w:r>
            <w:r w:rsidR="005B5568"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  <w:lang w:bidi="fa-IR"/>
              </w:rPr>
              <w:t>ر اطلاعات</w:t>
            </w:r>
          </w:p>
        </w:tc>
        <w:tc>
          <w:tcPr>
            <w:tcW w:w="362" w:type="pct"/>
            <w:shd w:val="clear" w:color="auto" w:fill="auto"/>
          </w:tcPr>
          <w:p w:rsidR="00C67C03" w:rsidRPr="004A4300" w:rsidRDefault="0039632B" w:rsidP="00E9325A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4A4300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22</w:t>
            </w:r>
          </w:p>
        </w:tc>
        <w:tc>
          <w:tcPr>
            <w:tcW w:w="3026" w:type="pct"/>
            <w:shd w:val="clear" w:color="auto" w:fill="auto"/>
          </w:tcPr>
          <w:p w:rsidR="00C67C03" w:rsidRPr="004A4300" w:rsidRDefault="00E668C2" w:rsidP="00E668C2">
            <w:pPr>
              <w:bidi/>
              <w:spacing w:after="0" w:line="240" w:lineRule="auto"/>
              <w:rPr>
                <w:rFonts w:ascii="Arial" w:hAnsi="Arial" w:cs="B Nazanin"/>
                <w:sz w:val="24"/>
                <w:szCs w:val="24"/>
                <w:rtl/>
              </w:rPr>
            </w:pP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منبع تامين بودجه و نقش تامين کنندگان مال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را در مطالعه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حاضر، و در صورت وجود ، در مطالعه</w:t>
            </w:r>
            <w:r w:rsidR="0039632B"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اوليه ا</w:t>
            </w:r>
            <w:r w:rsidR="002E781F" w:rsidRPr="004A4300">
              <w:rPr>
                <w:rFonts w:ascii="Arial" w:hAnsi="Arial" w:cs="B Nazanin"/>
                <w:sz w:val="24"/>
                <w:szCs w:val="24"/>
                <w:rtl/>
              </w:rPr>
              <w:t>ي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 xml:space="preserve"> که اين مقاله بر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 xml:space="preserve"> </w:t>
            </w:r>
            <w:r w:rsidRPr="004A4300">
              <w:rPr>
                <w:rFonts w:ascii="Arial" w:hAnsi="Arial" w:cs="B Nazanin"/>
                <w:sz w:val="24"/>
                <w:szCs w:val="24"/>
                <w:rtl/>
              </w:rPr>
              <w:t>اساس آن تهيه شده است، ارائه کنيد</w:t>
            </w:r>
            <w:r w:rsidRPr="004A4300">
              <w:rPr>
                <w:rFonts w:ascii="Arial" w:hAnsi="Arial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970" w:type="pct"/>
            <w:shd w:val="clear" w:color="auto" w:fill="auto"/>
          </w:tcPr>
          <w:p w:rsidR="00C67C03" w:rsidRPr="004A4300" w:rsidRDefault="00C67C03" w:rsidP="00E9325A">
            <w:pPr>
              <w:bidi/>
              <w:spacing w:after="0" w:line="240" w:lineRule="auto"/>
              <w:jc w:val="righ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893EA7" w:rsidRPr="004A4300" w:rsidRDefault="00893EA7" w:rsidP="00893EA7">
      <w:pPr>
        <w:bidi/>
        <w:rPr>
          <w:rFonts w:ascii="Arial" w:hAnsi="Arial" w:cs="B Nazanin"/>
          <w:sz w:val="24"/>
          <w:szCs w:val="24"/>
          <w:rtl/>
          <w:lang w:bidi="fa-IR"/>
        </w:rPr>
      </w:pPr>
    </w:p>
    <w:p w:rsidR="00893EA7" w:rsidRPr="004A4300" w:rsidRDefault="00893EA7" w:rsidP="00893EA7">
      <w:pPr>
        <w:bidi/>
        <w:rPr>
          <w:rFonts w:ascii="Arial" w:hAnsi="Arial" w:cs="B Nazanin"/>
          <w:sz w:val="24"/>
          <w:szCs w:val="24"/>
          <w:rtl/>
          <w:lang w:bidi="fa-IR"/>
        </w:rPr>
      </w:pPr>
    </w:p>
    <w:sectPr w:rsidR="00893EA7" w:rsidRPr="004A4300" w:rsidSect="00A665F7">
      <w:pgSz w:w="16839" w:h="11907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7CF1" w:rsidRDefault="003D7CF1" w:rsidP="00BB23E3">
      <w:pPr>
        <w:spacing w:after="0" w:line="240" w:lineRule="auto"/>
      </w:pPr>
      <w:r>
        <w:separator/>
      </w:r>
    </w:p>
  </w:endnote>
  <w:endnote w:type="continuationSeparator" w:id="0">
    <w:p w:rsidR="003D7CF1" w:rsidRDefault="003D7CF1" w:rsidP="00BB2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7CF1" w:rsidRDefault="003D7CF1" w:rsidP="00BB23E3">
      <w:pPr>
        <w:spacing w:after="0" w:line="240" w:lineRule="auto"/>
      </w:pPr>
      <w:r>
        <w:separator/>
      </w:r>
    </w:p>
  </w:footnote>
  <w:footnote w:type="continuationSeparator" w:id="0">
    <w:p w:rsidR="003D7CF1" w:rsidRDefault="003D7CF1" w:rsidP="00BB23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szQ3MrMwNzI3MTBT0lEKTi0uzszPAykwrwUAhtzrGywAAAA="/>
  </w:docVars>
  <w:rsids>
    <w:rsidRoot w:val="00C67C03"/>
    <w:rsid w:val="00015C31"/>
    <w:rsid w:val="000209B2"/>
    <w:rsid w:val="00040C82"/>
    <w:rsid w:val="00040FF0"/>
    <w:rsid w:val="00041505"/>
    <w:rsid w:val="00056E7A"/>
    <w:rsid w:val="00063338"/>
    <w:rsid w:val="00097943"/>
    <w:rsid w:val="000A0D53"/>
    <w:rsid w:val="000A5134"/>
    <w:rsid w:val="000A6704"/>
    <w:rsid w:val="000C5650"/>
    <w:rsid w:val="000D602B"/>
    <w:rsid w:val="00101D84"/>
    <w:rsid w:val="00103E3F"/>
    <w:rsid w:val="001110B8"/>
    <w:rsid w:val="00117D7A"/>
    <w:rsid w:val="00154155"/>
    <w:rsid w:val="00165F9B"/>
    <w:rsid w:val="001672D6"/>
    <w:rsid w:val="001828CC"/>
    <w:rsid w:val="00185163"/>
    <w:rsid w:val="001A5A88"/>
    <w:rsid w:val="001C26AA"/>
    <w:rsid w:val="001F17BF"/>
    <w:rsid w:val="001F1B91"/>
    <w:rsid w:val="001F1D3A"/>
    <w:rsid w:val="001F384A"/>
    <w:rsid w:val="0022296F"/>
    <w:rsid w:val="002444D1"/>
    <w:rsid w:val="00252F7D"/>
    <w:rsid w:val="00266247"/>
    <w:rsid w:val="002715D4"/>
    <w:rsid w:val="00277A25"/>
    <w:rsid w:val="002830A0"/>
    <w:rsid w:val="00286ADD"/>
    <w:rsid w:val="00296B32"/>
    <w:rsid w:val="002B4F42"/>
    <w:rsid w:val="002D0BFA"/>
    <w:rsid w:val="002D228E"/>
    <w:rsid w:val="002D4A06"/>
    <w:rsid w:val="002E0A5A"/>
    <w:rsid w:val="002E5DA9"/>
    <w:rsid w:val="002E781F"/>
    <w:rsid w:val="00300819"/>
    <w:rsid w:val="0035460F"/>
    <w:rsid w:val="00361A4B"/>
    <w:rsid w:val="003766FD"/>
    <w:rsid w:val="00380976"/>
    <w:rsid w:val="003834D3"/>
    <w:rsid w:val="0039632B"/>
    <w:rsid w:val="003C6E7F"/>
    <w:rsid w:val="003D7CF1"/>
    <w:rsid w:val="003F029A"/>
    <w:rsid w:val="003F1BD8"/>
    <w:rsid w:val="003F3F7A"/>
    <w:rsid w:val="00415705"/>
    <w:rsid w:val="00424FA8"/>
    <w:rsid w:val="004310A5"/>
    <w:rsid w:val="00436CC4"/>
    <w:rsid w:val="0046615F"/>
    <w:rsid w:val="0047575F"/>
    <w:rsid w:val="004A4300"/>
    <w:rsid w:val="004B01DC"/>
    <w:rsid w:val="004B255B"/>
    <w:rsid w:val="004B6228"/>
    <w:rsid w:val="004C54A4"/>
    <w:rsid w:val="004D29CF"/>
    <w:rsid w:val="004D6607"/>
    <w:rsid w:val="004E041D"/>
    <w:rsid w:val="004F37CE"/>
    <w:rsid w:val="0050626C"/>
    <w:rsid w:val="00506B28"/>
    <w:rsid w:val="00520322"/>
    <w:rsid w:val="00533539"/>
    <w:rsid w:val="00543917"/>
    <w:rsid w:val="00547B14"/>
    <w:rsid w:val="005570F5"/>
    <w:rsid w:val="00561D3A"/>
    <w:rsid w:val="005832C6"/>
    <w:rsid w:val="005941E8"/>
    <w:rsid w:val="005A28D3"/>
    <w:rsid w:val="005B5568"/>
    <w:rsid w:val="005F17A9"/>
    <w:rsid w:val="00621E22"/>
    <w:rsid w:val="00632FB1"/>
    <w:rsid w:val="00642E8E"/>
    <w:rsid w:val="00651B7E"/>
    <w:rsid w:val="00666979"/>
    <w:rsid w:val="00680E06"/>
    <w:rsid w:val="00684A13"/>
    <w:rsid w:val="00691DF8"/>
    <w:rsid w:val="00692558"/>
    <w:rsid w:val="006A6C08"/>
    <w:rsid w:val="006D40E7"/>
    <w:rsid w:val="006E35B0"/>
    <w:rsid w:val="006F6D1D"/>
    <w:rsid w:val="00702C3B"/>
    <w:rsid w:val="00710438"/>
    <w:rsid w:val="0071094E"/>
    <w:rsid w:val="00710CC0"/>
    <w:rsid w:val="00721D3F"/>
    <w:rsid w:val="00722CD2"/>
    <w:rsid w:val="007243A9"/>
    <w:rsid w:val="007244A1"/>
    <w:rsid w:val="00753A32"/>
    <w:rsid w:val="00762C51"/>
    <w:rsid w:val="00763C11"/>
    <w:rsid w:val="00770035"/>
    <w:rsid w:val="00782B85"/>
    <w:rsid w:val="00786E31"/>
    <w:rsid w:val="007B5B63"/>
    <w:rsid w:val="007B67EB"/>
    <w:rsid w:val="007D55CE"/>
    <w:rsid w:val="008038E5"/>
    <w:rsid w:val="00804AA6"/>
    <w:rsid w:val="00811373"/>
    <w:rsid w:val="00813F5B"/>
    <w:rsid w:val="00851F71"/>
    <w:rsid w:val="0087727B"/>
    <w:rsid w:val="00893EA7"/>
    <w:rsid w:val="00894AA4"/>
    <w:rsid w:val="008961A2"/>
    <w:rsid w:val="008A34FF"/>
    <w:rsid w:val="008A5C95"/>
    <w:rsid w:val="008C09A7"/>
    <w:rsid w:val="008C35D9"/>
    <w:rsid w:val="008C5C2D"/>
    <w:rsid w:val="008D29D4"/>
    <w:rsid w:val="008D6A0F"/>
    <w:rsid w:val="008D727E"/>
    <w:rsid w:val="008E0C58"/>
    <w:rsid w:val="008E5A60"/>
    <w:rsid w:val="008E771C"/>
    <w:rsid w:val="008F19A5"/>
    <w:rsid w:val="0090135F"/>
    <w:rsid w:val="00912DBA"/>
    <w:rsid w:val="00915AA1"/>
    <w:rsid w:val="00927C64"/>
    <w:rsid w:val="00936605"/>
    <w:rsid w:val="009411B8"/>
    <w:rsid w:val="009454EE"/>
    <w:rsid w:val="00952AC8"/>
    <w:rsid w:val="00956BC8"/>
    <w:rsid w:val="009667CB"/>
    <w:rsid w:val="00974089"/>
    <w:rsid w:val="009816D6"/>
    <w:rsid w:val="00984B6D"/>
    <w:rsid w:val="00985EC8"/>
    <w:rsid w:val="00987882"/>
    <w:rsid w:val="009966C3"/>
    <w:rsid w:val="009A5536"/>
    <w:rsid w:val="009B4121"/>
    <w:rsid w:val="009B693A"/>
    <w:rsid w:val="009D13BE"/>
    <w:rsid w:val="009E1602"/>
    <w:rsid w:val="009E557B"/>
    <w:rsid w:val="009E7345"/>
    <w:rsid w:val="00A04273"/>
    <w:rsid w:val="00A113A0"/>
    <w:rsid w:val="00A147CF"/>
    <w:rsid w:val="00A16BE0"/>
    <w:rsid w:val="00A25FE5"/>
    <w:rsid w:val="00A406DD"/>
    <w:rsid w:val="00A457C7"/>
    <w:rsid w:val="00A56F17"/>
    <w:rsid w:val="00A665F7"/>
    <w:rsid w:val="00A67AAE"/>
    <w:rsid w:val="00A72CD3"/>
    <w:rsid w:val="00A81141"/>
    <w:rsid w:val="00A96E91"/>
    <w:rsid w:val="00A97A29"/>
    <w:rsid w:val="00AA24C6"/>
    <w:rsid w:val="00AA775E"/>
    <w:rsid w:val="00AB2FA5"/>
    <w:rsid w:val="00AD6FAB"/>
    <w:rsid w:val="00AE1DD6"/>
    <w:rsid w:val="00B04BD3"/>
    <w:rsid w:val="00B13487"/>
    <w:rsid w:val="00B15A7E"/>
    <w:rsid w:val="00B31486"/>
    <w:rsid w:val="00B324CE"/>
    <w:rsid w:val="00B32E62"/>
    <w:rsid w:val="00B370B5"/>
    <w:rsid w:val="00B42DC7"/>
    <w:rsid w:val="00B43759"/>
    <w:rsid w:val="00B713E8"/>
    <w:rsid w:val="00B85225"/>
    <w:rsid w:val="00B91314"/>
    <w:rsid w:val="00B945A3"/>
    <w:rsid w:val="00B978CB"/>
    <w:rsid w:val="00BB23E3"/>
    <w:rsid w:val="00BC5FA6"/>
    <w:rsid w:val="00BD5B9D"/>
    <w:rsid w:val="00BE2AAF"/>
    <w:rsid w:val="00BE2DE4"/>
    <w:rsid w:val="00C11B8F"/>
    <w:rsid w:val="00C210FA"/>
    <w:rsid w:val="00C31113"/>
    <w:rsid w:val="00C44E9B"/>
    <w:rsid w:val="00C5269B"/>
    <w:rsid w:val="00C67C03"/>
    <w:rsid w:val="00C8215C"/>
    <w:rsid w:val="00CB0781"/>
    <w:rsid w:val="00CB29B2"/>
    <w:rsid w:val="00CC5E9B"/>
    <w:rsid w:val="00CE4C94"/>
    <w:rsid w:val="00CE6EB2"/>
    <w:rsid w:val="00CF0D95"/>
    <w:rsid w:val="00CF1880"/>
    <w:rsid w:val="00CF7708"/>
    <w:rsid w:val="00D0597C"/>
    <w:rsid w:val="00D07445"/>
    <w:rsid w:val="00D156E3"/>
    <w:rsid w:val="00D17D74"/>
    <w:rsid w:val="00D22D26"/>
    <w:rsid w:val="00D3521D"/>
    <w:rsid w:val="00D3569F"/>
    <w:rsid w:val="00D75046"/>
    <w:rsid w:val="00D87AAF"/>
    <w:rsid w:val="00DA0551"/>
    <w:rsid w:val="00DA2F5C"/>
    <w:rsid w:val="00DD171E"/>
    <w:rsid w:val="00DE3E7C"/>
    <w:rsid w:val="00E211AC"/>
    <w:rsid w:val="00E25F3A"/>
    <w:rsid w:val="00E411C2"/>
    <w:rsid w:val="00E668C2"/>
    <w:rsid w:val="00E83E2A"/>
    <w:rsid w:val="00E9325A"/>
    <w:rsid w:val="00E94F70"/>
    <w:rsid w:val="00E95660"/>
    <w:rsid w:val="00EA0F9F"/>
    <w:rsid w:val="00EA39F5"/>
    <w:rsid w:val="00EC2A15"/>
    <w:rsid w:val="00EF7980"/>
    <w:rsid w:val="00F0522C"/>
    <w:rsid w:val="00F4727B"/>
    <w:rsid w:val="00F60A6F"/>
    <w:rsid w:val="00F6656D"/>
    <w:rsid w:val="00F80F10"/>
    <w:rsid w:val="00F86ACA"/>
    <w:rsid w:val="00F945D3"/>
    <w:rsid w:val="00F9606A"/>
    <w:rsid w:val="00FA0B67"/>
    <w:rsid w:val="00FB036D"/>
    <w:rsid w:val="00FB0EE8"/>
    <w:rsid w:val="00FB52C1"/>
    <w:rsid w:val="00FC5BC3"/>
    <w:rsid w:val="00FD7101"/>
    <w:rsid w:val="00FE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D5DFCA49-1CE4-47C2-BA60-EEDAB9489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296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7C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5">
    <w:name w:val="Light List Accent 5"/>
    <w:basedOn w:val="TableNormal"/>
    <w:uiPriority w:val="61"/>
    <w:rsid w:val="00C67C03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1">
    <w:name w:val="Light List1"/>
    <w:basedOn w:val="TableNormal"/>
    <w:uiPriority w:val="61"/>
    <w:rsid w:val="002444D1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Note">
    <w:name w:val="TableNote"/>
    <w:basedOn w:val="Normal"/>
    <w:rsid w:val="00893EA7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rsid w:val="00893EA7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D07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74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744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44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0744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074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B23E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B23E3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BB23E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B23E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0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D95EC-68E2-4BB0-90BF-8128C9C7F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735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918</CharactersWithSpaces>
  <SharedDoc>false</SharedDoc>
  <HLinks>
    <vt:vector size="12" baseType="variant">
      <vt:variant>
        <vt:i4>5439564</vt:i4>
      </vt:variant>
      <vt:variant>
        <vt:i4>3</vt:i4>
      </vt:variant>
      <vt:variant>
        <vt:i4>0</vt:i4>
      </vt:variant>
      <vt:variant>
        <vt:i4>5</vt:i4>
      </vt:variant>
      <vt:variant>
        <vt:lpwstr>http://www.consort-statement.org/</vt:lpwstr>
      </vt:variant>
      <vt:variant>
        <vt:lpwstr/>
      </vt:variant>
      <vt:variant>
        <vt:i4>5439564</vt:i4>
      </vt:variant>
      <vt:variant>
        <vt:i4>0</vt:i4>
      </vt:variant>
      <vt:variant>
        <vt:i4>0</vt:i4>
      </vt:variant>
      <vt:variant>
        <vt:i4>5</vt:i4>
      </vt:variant>
      <vt:variant>
        <vt:lpwstr>http://www.consort-statement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ajmeh Jafari</dc:creator>
  <cp:lastModifiedBy>Administrator</cp:lastModifiedBy>
  <cp:revision>103</cp:revision>
  <cp:lastPrinted>2018-12-02T06:36:00Z</cp:lastPrinted>
  <dcterms:created xsi:type="dcterms:W3CDTF">2018-11-27T06:04:00Z</dcterms:created>
  <dcterms:modified xsi:type="dcterms:W3CDTF">2018-12-19T05:45:00Z</dcterms:modified>
</cp:coreProperties>
</file>